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adoucissant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citronellol, geraniol; (2E)-3,7-dimethylocta-2,6-dien-1-ol, alpha-iso-methylionone, 2-methylundecanal, linalool, 1-(1,2,3,4,5,6,7,8-octahydro-2,3,8,8-tetramethyl-2-naphthyl)ethan-1-one, allyl 3-cyclohexylpropionate, HEXYL CINNAMAL, 3-(4-isobutyl-2-methylphenyl)propanal, Acétate de 4-tert-butylcyclohexyl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Cyclopentanone, 2-[2-(4-methyl-3-cyclohexen-1-yl)propyl]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5962-1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4-240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Acute 1, H400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3-cyclohexylpropi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05-8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0-29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380 mg/kg de peso corporal)</w:t>
              <w:br/>
              <w:t>Acute Tox. 4 (Cutánea), H312 (ATE=1600 mg/kg de peso corporal)</w:t>
              <w:br/>
              <w:t>Skin Sens. 1, H317</w:t>
              <w:br/>
              <w:t>Aquatic Acute 1, H400</w:t>
              <w:br/>
              <w:t>Aquatic Chronic 2, H411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methylundec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0-41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76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A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methyl-3-decen-5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1782-7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9-81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B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C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4-isobutyl-2-methylphenyl)prop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637294-1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11-285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 (ATE=1,5 mg/l/4h)</w:t>
              <w:br/>
              <w:t>Skin Irrit. 2, H315</w:t>
              <w:br/>
              <w:t>Skin Sens. 1, H317</w:t>
              <w:br/>
              <w:t>Aquatic Chronic 2, H411</w:t>
            </w:r>
          </w:p>
        </w:tc>
      </w:tr>
      <w:tr w14:paraId="73AD14FD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orna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6-22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94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, H228</w:t>
              <w:br/>
              <w:t>Acute Tox. 4 (Oral), H302 (ATE=500 mg/kg de peso corporal)</w:t>
              <w:br/>
              <w:t>Acute Tox. 4 (Inhalación), H332 (ATE=1,5 mg/l/4h)</w:t>
              <w:br/>
              <w:t>Skin Irrit. 2, H315</w:t>
              <w:br/>
              <w:t>Eye Dam. 1, H318</w:t>
              <w:br/>
              <w:t>STOT SE 2, H37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de peso corporal Animal: mouse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85 mg/kg de peso corporal Animal: rat, Guideline: OECD Guideline 401 (Acute Oral Toxicity), 95% CL: 480 - 714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0 mg/kg de peso corporal Animal: guinea pig, Guideline: OECD Guideline 401 (Acute Oral Toxicity), 95% CL: 172 - 834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00 mg/kg de peso corporal Animal: rabbit, Guideline: OECD Guideline 402 (Acute Dermal Toxicity), 95% CL: 430 - 277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0 (Acute Oral Toxicity - Fixed Dose Method), Guideline: EPA OPPTS 870.1100 (Acute Oral Toxicity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03 (Acute Inhalation Toxicity), Guideline: EU Method B.2 (Acute Toxicity (Inhalation)), Guideline: EPA OPPTS 870.1300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de peso corporal Animal: rat, Guideline: OECD Guideline 401 (Acute Oral Toxicity), Guideline: EU Method B.1 (Acute Toxicity (Oral)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daños en los órgano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,2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7 (Repeated Dose 28-Day Oral Toxicity Study in Rodents)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10 (Repeated Dose Dermal Toxicity: 21/28-Day Study), Guideline: EU Method B.9 (Repeated Dose (28 Days) Toxicity (Dermal)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adoucissan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2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methyl-3-decen-5-ol (81782-77-6)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6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1 mg/l Test organisms (species): Daphnia magna</w:t>
            </w:r>
          </w:p>
        </w:tc>
      </w:tr>
      <w:tr w14:paraId="66FAA3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5 mg/l Test organisms (species): Desmodesmus subspicatus (previous name: Scenedesmus subspicatus)</w:t>
            </w:r>
          </w:p>
        </w:tc>
      </w:tr>
      <w:tr w14:paraId="14947BF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9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47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9 mg/l Test organisms (species): Daphnia magna</w:t>
            </w:r>
          </w:p>
        </w:tc>
      </w:tr>
      <w:tr w14:paraId="66FAA3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9 mg/l Test organisms (species): Raphidocelis subcapitata (previous names: Pseudokirchneriella subcapitata, Selenastrum capricornutum)</w:t>
            </w:r>
          </w:p>
        </w:tc>
      </w:tr>
      <w:tr w14:paraId="14947BF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6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4 mg/l Test organisms (species): Danio rerio (previous name: Brachydanio rerio)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adoucissan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ornan-2-one (76-22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ylundecanal (110-41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methyl-3-decen-5-ol (81782-77-6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4-isobutyl-2-methylphenyl)propanal (1637294-12-2)</w:t>
            </w:r>
          </w:p>
        </w:tc>
      </w:tr>
      <w:tr w14:paraId="2D6A99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2D6A99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1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2-methylundecanal ; linalool ; allyl 3-cyclohexylpropionate ; 3-(4-isobutyl-2-methylphenyl)propana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methylundecanal ; 3a,4,5,6,7,7a-hexahydro-4,7-methanoinden-6-yl acetate ; allyl 3-cyclohexylpropionate ; 4-methyl-3-decen-5-ol ; 3-(4-isobutyl-2-methylphenyl)propanal ; Cyclopentanone, 2-[2-(4-methyl-3-cyclohexen-1-yl)propyl]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Sol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ólidos inflamables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2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daños en los órgan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citronellol, geraniol; (2E)-3,7-dimethylocta-2,6-dien-1-ol, alpha-iso-methylionone, 2-methylundecanal, linalool, 1-(1,2,3,4,5,6,7,8-octahydro-2,3,8,8-tetramethyl-2-naphthyl)ethan-1-one, allyl 3-cyclohexylpropionate, HEXYL CINNAMAL, 3-(4-isobutyl-2-methylphenyl)propanal, Acétate de 4-tert-butylcyclohexyl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adoucissan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adoucissan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BE8F5-EB90-4153-9443-71BA1B1E0F49}"/>
</file>

<file path=customXml/itemProps3.xml><?xml version="1.0" encoding="utf-8"?>
<ds:datastoreItem xmlns:ds="http://schemas.openxmlformats.org/officeDocument/2006/customXml" ds:itemID="{46330A18-FB73-479F-8A88-D5A5B8F1243F}"/>
</file>

<file path=customXml/itemProps4.xml><?xml version="1.0" encoding="utf-8"?>
<ds:datastoreItem xmlns:ds="http://schemas.openxmlformats.org/officeDocument/2006/customXml" ds:itemID="{AB6A420B-5134-44AA-94E7-757BCDBD3D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